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A40D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r>
        <w:rPr>
          <w:rFonts w:ascii="Calibri" w:eastAsia="Times New Roman" w:hAnsi="Calibri" w:cs="Times New Roman"/>
          <w:b/>
          <w:bCs/>
          <w:sz w:val="18"/>
          <w:szCs w:val="18"/>
          <w:lang w:val="en"/>
        </w:rPr>
        <w:t>Appendix 2</w:t>
      </w:r>
    </w:p>
    <w:p w14:paraId="6633F11E" w14:textId="72717DB0" w:rsidR="0001490A" w:rsidRPr="00BB2DF8" w:rsidRDefault="00CF38B0" w:rsidP="00CF38B0">
      <w:pPr>
        <w:keepNext/>
        <w:spacing w:after="0" w:line="240" w:lineRule="auto"/>
        <w:ind w:left="4248"/>
        <w:contextualSpacing/>
        <w:jc w:val="right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sz w:val="18"/>
          <w:szCs w:val="18"/>
          <w:lang w:val="en"/>
        </w:rPr>
        <w:t xml:space="preserve">to the Terms and Conditions and Procedure of the Recruitment Process to the Doctoral School at the PUMS – 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>2024</w:t>
      </w:r>
      <w:r>
        <w:rPr>
          <w:rFonts w:ascii="Calibri" w:eastAsia="Times New Roman" w:hAnsi="Calibri" w:cs="Times New Roman"/>
          <w:sz w:val="18"/>
          <w:szCs w:val="18"/>
          <w:lang w:val="en"/>
        </w:rPr>
        <w:t>/</w:t>
      </w:r>
      <w:r w:rsidR="00EB526B">
        <w:rPr>
          <w:rFonts w:ascii="Calibri" w:eastAsia="Times New Roman" w:hAnsi="Calibri" w:cs="Times New Roman"/>
          <w:sz w:val="18"/>
          <w:szCs w:val="18"/>
          <w:lang w:val="en"/>
        </w:rPr>
        <w:t xml:space="preserve">2025 </w:t>
      </w:r>
      <w:r>
        <w:rPr>
          <w:rFonts w:ascii="Calibri" w:eastAsia="Times New Roman" w:hAnsi="Calibri" w:cs="Times New Roman"/>
          <w:sz w:val="18"/>
          <w:szCs w:val="18"/>
          <w:lang w:val="en"/>
        </w:rPr>
        <w:t>academic year</w:t>
      </w:r>
    </w:p>
    <w:p w14:paraId="740CB568" w14:textId="77777777" w:rsidR="00CF38B0" w:rsidRDefault="00CF38B0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bCs/>
          <w:sz w:val="24"/>
          <w:szCs w:val="24"/>
          <w:lang w:val="en"/>
        </w:rPr>
      </w:pPr>
    </w:p>
    <w:p w14:paraId="71B5FA7D" w14:textId="69DA3AC0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APPLICATION FOR THE ADMISSION TO THE DOCTORAL SCHOOL </w:t>
      </w:r>
    </w:p>
    <w:p w14:paraId="6D579182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 xml:space="preserve">RUN BY THE POZNAŃ UNIVERSITY OF </w:t>
      </w:r>
    </w:p>
    <w:p w14:paraId="53760B0E" w14:textId="77777777" w:rsidR="0001490A" w:rsidRPr="00BB2DF8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val="en-US"/>
        </w:rPr>
      </w:pPr>
      <w:r>
        <w:rPr>
          <w:rFonts w:ascii="Calibri" w:eastAsia="Times New Roman" w:hAnsi="Calibri" w:cs="Times New Roman"/>
          <w:b/>
          <w:bCs/>
          <w:sz w:val="24"/>
          <w:szCs w:val="24"/>
          <w:lang w:val="en"/>
        </w:rPr>
        <w:t>MEDICAL SCIENCES</w:t>
      </w:r>
    </w:p>
    <w:p w14:paraId="72930867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DB63BFA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Submission date of the application</w:t>
      </w:r>
    </w:p>
    <w:p w14:paraId="2327904F" w14:textId="77777777" w:rsidR="0001490A" w:rsidRPr="00BB2DF8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..........................................</w:t>
      </w:r>
    </w:p>
    <w:p w14:paraId="3FD7D9CD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FIRST AND LAST NAME:.........................................................................     </w:t>
      </w:r>
    </w:p>
    <w:p w14:paraId="56CB62AA" w14:textId="77777777" w:rsidR="0001490A" w:rsidRPr="00BB2DF8" w:rsidRDefault="0001490A" w:rsidP="00CF38B0">
      <w:pPr>
        <w:spacing w:after="0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              </w:t>
      </w:r>
    </w:p>
    <w:p w14:paraId="539501C0" w14:textId="2E1C7DFF" w:rsidR="0001490A" w:rsidRPr="00BB2DF8" w:rsidRDefault="0001490A" w:rsidP="00CF38B0">
      <w:pPr>
        <w:tabs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789"/>
          <w:tab w:val="left" w:pos="9072"/>
          <w:tab w:val="left" w:pos="9356"/>
        </w:tabs>
        <w:spacing w:after="0"/>
        <w:contextualSpacing/>
        <w:rPr>
          <w:rFonts w:ascii="Times New Roman" w:eastAsia="Times New Roman" w:hAnsi="Times New Roman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PESEL No. or in the case of the foreigners, passport No.: ………………………………………………………………………….</w:t>
      </w:r>
    </w:p>
    <w:p w14:paraId="16711578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</w:p>
    <w:p w14:paraId="0B515398" w14:textId="20D685C3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Rector</w:t>
      </w:r>
    </w:p>
    <w:p w14:paraId="4A00AE22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 xml:space="preserve">of the University of </w:t>
      </w:r>
    </w:p>
    <w:p w14:paraId="172525DF" w14:textId="77777777" w:rsidR="0001490A" w:rsidRPr="00BB2DF8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val="en-US"/>
        </w:rPr>
      </w:pPr>
      <w:r>
        <w:rPr>
          <w:rFonts w:ascii="Calibri" w:eastAsia="Times New Roman" w:hAnsi="Calibri" w:cs="Times New Roman"/>
          <w:b/>
          <w:bCs/>
          <w:i/>
          <w:iCs/>
          <w:lang w:val="en"/>
        </w:rPr>
        <w:t>Medical Sciences</w:t>
      </w:r>
    </w:p>
    <w:p w14:paraId="072A957C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7B575BD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</w:t>
      </w:r>
    </w:p>
    <w:p w14:paraId="57729645" w14:textId="1D042B2C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 xml:space="preserve">I hereby request the admission to the Doctoral School run by the Poznań University of Medical Sciences in the </w:t>
      </w:r>
      <w:r w:rsidR="00EB526B">
        <w:rPr>
          <w:rFonts w:ascii="Calibri" w:eastAsia="Times New Roman" w:hAnsi="Calibri" w:cs="Calibri"/>
          <w:lang w:val="en"/>
        </w:rPr>
        <w:t>2024</w:t>
      </w:r>
      <w:r>
        <w:rPr>
          <w:rFonts w:ascii="Calibri" w:eastAsia="Times New Roman" w:hAnsi="Calibri" w:cs="Calibri"/>
          <w:lang w:val="en"/>
        </w:rPr>
        <w:t>/</w:t>
      </w:r>
      <w:r w:rsidR="00EB526B">
        <w:rPr>
          <w:rFonts w:ascii="Calibri" w:eastAsia="Times New Roman" w:hAnsi="Calibri" w:cs="Calibri"/>
          <w:lang w:val="en"/>
        </w:rPr>
        <w:t>2025</w:t>
      </w:r>
      <w:r>
        <w:rPr>
          <w:rFonts w:ascii="Calibri" w:eastAsia="Times New Roman" w:hAnsi="Calibri" w:cs="Calibri"/>
          <w:lang w:val="en"/>
        </w:rPr>
        <w:t>academic year.</w:t>
      </w:r>
    </w:p>
    <w:p w14:paraId="61FBC143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</w:p>
    <w:p w14:paraId="12320C45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lang w:val="en"/>
        </w:rPr>
        <w:t>I wish to pursue scientific and didactic work at ....................................................................................</w:t>
      </w:r>
    </w:p>
    <w:p w14:paraId="250D803F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Calibri"/>
          <w:lang w:val="en-US"/>
        </w:rPr>
      </w:pPr>
      <w:r>
        <w:rPr>
          <w:rFonts w:ascii="Calibri" w:eastAsia="Times New Roman" w:hAnsi="Calibri" w:cs="Calibri"/>
          <w:sz w:val="16"/>
          <w:szCs w:val="16"/>
          <w:lang w:val="en"/>
        </w:rPr>
        <w:t>(please provide the name of the University unit)</w:t>
      </w:r>
      <w:r>
        <w:rPr>
          <w:rFonts w:ascii="Calibri" w:eastAsia="Times New Roman" w:hAnsi="Calibri" w:cs="Calibri"/>
          <w:lang w:val="en"/>
        </w:rPr>
        <w:t xml:space="preserve"> </w:t>
      </w:r>
    </w:p>
    <w:p w14:paraId="11FDA7D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4B1B8F82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under the supervision of </w:t>
      </w:r>
      <w:proofErr w:type="spellStart"/>
      <w:r>
        <w:rPr>
          <w:rFonts w:ascii="Calibri" w:eastAsia="Times New Roman" w:hAnsi="Calibri" w:cs="Times New Roman"/>
          <w:lang w:val="en"/>
        </w:rPr>
        <w:t>Mr</w:t>
      </w:r>
      <w:proofErr w:type="spellEnd"/>
      <w:r>
        <w:rPr>
          <w:rFonts w:ascii="Calibri" w:eastAsia="Times New Roman" w:hAnsi="Calibri" w:cs="Times New Roman"/>
          <w:lang w:val="en"/>
        </w:rPr>
        <w:t>/</w:t>
      </w:r>
      <w:proofErr w:type="spellStart"/>
      <w:r>
        <w:rPr>
          <w:rFonts w:ascii="Calibri" w:eastAsia="Times New Roman" w:hAnsi="Calibri" w:cs="Times New Roman"/>
          <w:lang w:val="en"/>
        </w:rPr>
        <w:t>Ms</w:t>
      </w:r>
      <w:proofErr w:type="spellEnd"/>
      <w:r>
        <w:rPr>
          <w:rFonts w:ascii="Calibri" w:eastAsia="Times New Roman" w:hAnsi="Calibri" w:cs="Times New Roman"/>
          <w:lang w:val="en"/>
        </w:rPr>
        <w:t xml:space="preserve"> ....................................................................................................................... </w:t>
      </w:r>
    </w:p>
    <w:p w14:paraId="7B5D49DC" w14:textId="77777777" w:rsidR="0001490A" w:rsidRPr="00BB2DF8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>(please provide the name of the person designated as the thesis supervisor)</w:t>
      </w:r>
    </w:p>
    <w:p w14:paraId="44E782BE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008F9CC0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</w:p>
    <w:p w14:paraId="207D308B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The area of knowledge within the subject of the planned scientific paper:</w:t>
      </w:r>
    </w:p>
    <w:p w14:paraId="7DBC0036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.................</w:t>
      </w:r>
    </w:p>
    <w:p w14:paraId="30611A68" w14:textId="77777777" w:rsidR="0001490A" w:rsidRPr="00BB2DF8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16"/>
          <w:szCs w:val="16"/>
          <w:lang w:val="en-US"/>
        </w:rPr>
      </w:pPr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(please provide details depending on the discipline of science, e.g.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gynaecology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 xml:space="preserve">, </w:t>
      </w:r>
      <w:proofErr w:type="spellStart"/>
      <w:r>
        <w:rPr>
          <w:rFonts w:ascii="Calibri" w:eastAsia="Times New Roman" w:hAnsi="Calibri" w:cs="Times New Roman"/>
          <w:sz w:val="16"/>
          <w:szCs w:val="16"/>
          <w:lang w:val="en"/>
        </w:rPr>
        <w:t>paediatrics</w:t>
      </w:r>
      <w:proofErr w:type="spellEnd"/>
      <w:r>
        <w:rPr>
          <w:rFonts w:ascii="Calibri" w:eastAsia="Times New Roman" w:hAnsi="Calibri" w:cs="Times New Roman"/>
          <w:sz w:val="16"/>
          <w:szCs w:val="16"/>
          <w:lang w:val="en"/>
        </w:rPr>
        <w:t>, medical analytics, dietetics, public health, etc.)</w:t>
      </w:r>
    </w:p>
    <w:p w14:paraId="183ED08A" w14:textId="77777777" w:rsidR="0001490A" w:rsidRPr="00BB2DF8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</w:p>
    <w:p w14:paraId="05B0C6A5" w14:textId="77777777" w:rsidR="0001490A" w:rsidRPr="00BB2DF8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</w:p>
    <w:p w14:paraId="69C16D79" w14:textId="77777777" w:rsidR="0001490A" w:rsidRPr="00BB2DF8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</w:t>
      </w:r>
    </w:p>
    <w:p w14:paraId="2E901A52" w14:textId="06001C7A" w:rsidR="00CF38B0" w:rsidRDefault="00CF38B0" w:rsidP="0001490A">
      <w:pPr>
        <w:spacing w:after="0" w:line="360" w:lineRule="atLeast"/>
        <w:ind w:left="5954"/>
        <w:contextualSpacing/>
        <w:rPr>
          <w:rFonts w:ascii="Calibri" w:eastAsia="Times New Roman" w:hAnsi="Calibri" w:cs="Times New Roman"/>
          <w:lang w:val="en"/>
        </w:rPr>
      </w:pPr>
      <w:r>
        <w:rPr>
          <w:rFonts w:ascii="Calibri" w:eastAsia="Times New Roman" w:hAnsi="Calibri" w:cs="Times New Roman"/>
          <w:lang w:val="en"/>
        </w:rPr>
        <w:t xml:space="preserve">candidate’s </w:t>
      </w:r>
      <w:r w:rsidRPr="0069291F">
        <w:rPr>
          <w:rFonts w:ascii="Calibri" w:eastAsia="Times New Roman" w:hAnsi="Calibri" w:cs="Times New Roman"/>
          <w:lang w:val="en"/>
        </w:rPr>
        <w:t>legible</w:t>
      </w:r>
      <w:r>
        <w:rPr>
          <w:rFonts w:ascii="Calibri" w:eastAsia="Times New Roman" w:hAnsi="Calibri" w:cs="Times New Roman"/>
          <w:lang w:val="en"/>
        </w:rPr>
        <w:t xml:space="preserve"> signature</w:t>
      </w:r>
    </w:p>
    <w:p w14:paraId="4D511D28" w14:textId="77777777" w:rsidR="00CF38B0" w:rsidRPr="00BB2DF8" w:rsidRDefault="00CF38B0" w:rsidP="0001490A">
      <w:pPr>
        <w:spacing w:after="0" w:line="360" w:lineRule="atLeast"/>
        <w:ind w:left="5954"/>
        <w:contextualSpacing/>
        <w:rPr>
          <w:rFonts w:ascii="Calibri" w:eastAsia="Times New Roman" w:hAnsi="Calibri" w:cs="Times New Roman"/>
          <w:lang w:val="en-US"/>
        </w:rPr>
      </w:pPr>
    </w:p>
    <w:p w14:paraId="595208BF" w14:textId="42652EA7" w:rsidR="00CF38B0" w:rsidRPr="00BB2DF8" w:rsidRDefault="00CF38B0" w:rsidP="00CF38B0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val="en-US"/>
        </w:rPr>
      </w:pPr>
      <w:r w:rsidRPr="0069291F">
        <w:rPr>
          <w:rFonts w:ascii="Calibri" w:eastAsia="Times New Roman" w:hAnsi="Calibri" w:cs="Times New Roman"/>
          <w:lang w:val="en-US"/>
        </w:rPr>
        <w:t xml:space="preserve">I declare that I have familiarized myself with the Terms and Conditions of Recruitment to the Doctoral School conducted by Poznan University of Medical Sciences in the academic year </w:t>
      </w:r>
      <w:r w:rsidR="00EB526B" w:rsidRPr="0069291F">
        <w:rPr>
          <w:rFonts w:ascii="Calibri" w:eastAsia="Times New Roman" w:hAnsi="Calibri" w:cs="Times New Roman"/>
          <w:lang w:val="en-US"/>
        </w:rPr>
        <w:t>202</w:t>
      </w:r>
      <w:r w:rsidR="00EB526B">
        <w:rPr>
          <w:rFonts w:ascii="Calibri" w:eastAsia="Times New Roman" w:hAnsi="Calibri" w:cs="Times New Roman"/>
          <w:lang w:val="en-US"/>
        </w:rPr>
        <w:t>4</w:t>
      </w:r>
      <w:r w:rsidRPr="0069291F">
        <w:rPr>
          <w:rFonts w:ascii="Calibri" w:eastAsia="Times New Roman" w:hAnsi="Calibri" w:cs="Times New Roman"/>
          <w:lang w:val="en-US"/>
        </w:rPr>
        <w:t>/</w:t>
      </w:r>
      <w:r w:rsidR="00EB526B" w:rsidRPr="0069291F">
        <w:rPr>
          <w:rFonts w:ascii="Calibri" w:eastAsia="Times New Roman" w:hAnsi="Calibri" w:cs="Times New Roman"/>
          <w:lang w:val="en-US"/>
        </w:rPr>
        <w:t>202</w:t>
      </w:r>
      <w:r w:rsidR="00EB526B">
        <w:rPr>
          <w:rFonts w:ascii="Calibri" w:eastAsia="Times New Roman" w:hAnsi="Calibri" w:cs="Times New Roman"/>
          <w:lang w:val="en-US"/>
        </w:rPr>
        <w:t>5</w:t>
      </w:r>
      <w:r w:rsidRPr="0069291F">
        <w:rPr>
          <w:rFonts w:ascii="Calibri" w:eastAsia="Times New Roman" w:hAnsi="Calibri" w:cs="Times New Roman"/>
          <w:lang w:val="en-US"/>
        </w:rPr>
        <w:t>.</w:t>
      </w:r>
    </w:p>
    <w:p w14:paraId="3B265CF5" w14:textId="77777777" w:rsidR="00CF38B0" w:rsidRPr="00BB2DF8" w:rsidRDefault="00CF38B0" w:rsidP="00CF38B0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</w:p>
    <w:p w14:paraId="49C8E71D" w14:textId="77777777" w:rsidR="00CF38B0" w:rsidRPr="00BB2DF8" w:rsidRDefault="00CF38B0" w:rsidP="00CF38B0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>....................................................</w:t>
      </w:r>
    </w:p>
    <w:p w14:paraId="3B5721A5" w14:textId="77777777" w:rsidR="00CF38B0" w:rsidRPr="00BB2DF8" w:rsidRDefault="00CF38B0" w:rsidP="00CF38B0">
      <w:pPr>
        <w:spacing w:after="0" w:line="360" w:lineRule="atLeast"/>
        <w:contextualSpacing/>
        <w:rPr>
          <w:rFonts w:ascii="Calibri" w:eastAsia="Times New Roman" w:hAnsi="Calibri" w:cs="Times New Roman"/>
          <w:lang w:val="en-US"/>
        </w:rPr>
      </w:pPr>
      <w:r>
        <w:rPr>
          <w:rFonts w:ascii="Calibri" w:eastAsia="Times New Roman" w:hAnsi="Calibri" w:cs="Times New Roman"/>
          <w:lang w:val="en"/>
        </w:rPr>
        <w:t xml:space="preserve">                                                                                                                candidate’s </w:t>
      </w:r>
      <w:r w:rsidRPr="0069291F">
        <w:rPr>
          <w:rFonts w:ascii="Calibri" w:eastAsia="Times New Roman" w:hAnsi="Calibri" w:cs="Times New Roman"/>
          <w:lang w:val="en"/>
        </w:rPr>
        <w:t>legible</w:t>
      </w:r>
      <w:r>
        <w:rPr>
          <w:rFonts w:ascii="Calibri" w:eastAsia="Times New Roman" w:hAnsi="Calibri" w:cs="Times New Roman"/>
          <w:lang w:val="en"/>
        </w:rPr>
        <w:t xml:space="preserve"> signature</w:t>
      </w:r>
    </w:p>
    <w:p w14:paraId="3A7F2784" w14:textId="77777777" w:rsidR="0001490A" w:rsidRPr="00BB2DF8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val="en-US"/>
        </w:rPr>
      </w:pPr>
      <w:bookmarkStart w:id="0" w:name="_GoBack"/>
      <w:bookmarkEnd w:id="0"/>
    </w:p>
    <w:sectPr w:rsidR="0001490A" w:rsidRPr="00BB2DF8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01BCA2" w14:textId="77777777" w:rsidR="00BA3B23" w:rsidRDefault="00BA3B23">
      <w:pPr>
        <w:spacing w:after="0" w:line="240" w:lineRule="auto"/>
      </w:pPr>
      <w:r>
        <w:separator/>
      </w:r>
    </w:p>
  </w:endnote>
  <w:endnote w:type="continuationSeparator" w:id="0">
    <w:p w14:paraId="3778F769" w14:textId="77777777" w:rsidR="00BA3B23" w:rsidRDefault="00BA3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5D8E" w14:textId="77777777" w:rsidR="00B80917" w:rsidRDefault="00B80917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  <w:lang w:val="en"/>
      </w:rPr>
      <w:fldChar w:fldCharType="begin"/>
    </w:r>
    <w:r>
      <w:rPr>
        <w:rStyle w:val="Numerstrony"/>
        <w:lang w:val="en"/>
      </w:rPr>
      <w:instrText xml:space="preserve">PAGE  </w:instrText>
    </w:r>
    <w:r>
      <w:rPr>
        <w:rStyle w:val="Numerstrony"/>
        <w:lang w:val="en"/>
      </w:rPr>
      <w:fldChar w:fldCharType="end"/>
    </w:r>
  </w:p>
  <w:p w14:paraId="22E0F54B" w14:textId="77777777" w:rsidR="00B80917" w:rsidRDefault="00B8091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40F9A" w14:textId="299D3AF1" w:rsidR="00B80917" w:rsidRPr="00852377" w:rsidRDefault="00B80917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>
      <w:rPr>
        <w:rStyle w:val="Numerstrony"/>
        <w:rFonts w:ascii="Calibri" w:hAnsi="Calibri"/>
        <w:sz w:val="20"/>
        <w:szCs w:val="20"/>
        <w:lang w:val="en"/>
      </w:rPr>
      <w:fldChar w:fldCharType="begin"/>
    </w:r>
    <w:r>
      <w:rPr>
        <w:rStyle w:val="Numerstrony"/>
        <w:rFonts w:ascii="Calibri" w:hAnsi="Calibri"/>
        <w:sz w:val="20"/>
        <w:szCs w:val="20"/>
        <w:lang w:val="en"/>
      </w:rPr>
      <w:instrText xml:space="preserve">PAGE  </w:instrText>
    </w:r>
    <w:r>
      <w:rPr>
        <w:rStyle w:val="Numerstrony"/>
        <w:rFonts w:ascii="Calibri" w:hAnsi="Calibri"/>
        <w:sz w:val="20"/>
        <w:szCs w:val="20"/>
        <w:lang w:val="en"/>
      </w:rPr>
      <w:fldChar w:fldCharType="separate"/>
    </w:r>
    <w:r>
      <w:rPr>
        <w:rStyle w:val="Numerstrony"/>
        <w:rFonts w:ascii="Calibri" w:hAnsi="Calibri"/>
        <w:noProof/>
        <w:sz w:val="20"/>
        <w:szCs w:val="20"/>
        <w:lang w:val="en"/>
      </w:rPr>
      <w:t>1</w:t>
    </w:r>
    <w:r>
      <w:rPr>
        <w:rStyle w:val="Numerstrony"/>
        <w:rFonts w:ascii="Calibri" w:hAnsi="Calibri"/>
        <w:sz w:val="20"/>
        <w:szCs w:val="20"/>
        <w:lang w:val="en"/>
      </w:rPr>
      <w:fldChar w:fldCharType="end"/>
    </w:r>
  </w:p>
  <w:p w14:paraId="6DC76521" w14:textId="77777777" w:rsidR="00B80917" w:rsidRPr="00852377" w:rsidRDefault="00B80917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A9621" w14:textId="77777777" w:rsidR="00BA3B23" w:rsidRDefault="00BA3B23">
      <w:pPr>
        <w:spacing w:after="0" w:line="240" w:lineRule="auto"/>
      </w:pPr>
      <w:r>
        <w:separator/>
      </w:r>
    </w:p>
  </w:footnote>
  <w:footnote w:type="continuationSeparator" w:id="0">
    <w:p w14:paraId="2BCFA8BC" w14:textId="77777777" w:rsidR="00BA3B23" w:rsidRDefault="00BA3B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6042A9"/>
    <w:multiLevelType w:val="hybridMultilevel"/>
    <w:tmpl w:val="2C12F95C"/>
    <w:lvl w:ilvl="0" w:tplc="1BBA1FB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3B0E83"/>
    <w:multiLevelType w:val="hybridMultilevel"/>
    <w:tmpl w:val="CDA81A30"/>
    <w:lvl w:ilvl="0" w:tplc="2BD84B02">
      <w:start w:val="1"/>
      <w:numFmt w:val="decimal"/>
      <w:lvlText w:val="%1."/>
      <w:lvlJc w:val="left"/>
      <w:pPr>
        <w:ind w:left="72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6"/>
  </w:num>
  <w:num w:numId="5">
    <w:abstractNumId w:val="0"/>
  </w:num>
  <w:num w:numId="6">
    <w:abstractNumId w:val="10"/>
  </w:num>
  <w:num w:numId="7">
    <w:abstractNumId w:val="14"/>
  </w:num>
  <w:num w:numId="8">
    <w:abstractNumId w:val="18"/>
  </w:num>
  <w:num w:numId="9">
    <w:abstractNumId w:val="16"/>
  </w:num>
  <w:num w:numId="10">
    <w:abstractNumId w:val="9"/>
  </w:num>
  <w:num w:numId="11">
    <w:abstractNumId w:val="4"/>
  </w:num>
  <w:num w:numId="12">
    <w:abstractNumId w:val="15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3"/>
  </w:num>
  <w:num w:numId="18">
    <w:abstractNumId w:val="5"/>
  </w:num>
  <w:num w:numId="19">
    <w:abstractNumId w:val="20"/>
  </w:num>
  <w:num w:numId="20">
    <w:abstractNumId w:val="19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00436"/>
    <w:rsid w:val="00012ADF"/>
    <w:rsid w:val="0001490A"/>
    <w:rsid w:val="0002375A"/>
    <w:rsid w:val="00033496"/>
    <w:rsid w:val="00063835"/>
    <w:rsid w:val="00094F13"/>
    <w:rsid w:val="000C1B2E"/>
    <w:rsid w:val="000D6F02"/>
    <w:rsid w:val="001243EF"/>
    <w:rsid w:val="001346DA"/>
    <w:rsid w:val="00136DCF"/>
    <w:rsid w:val="00140841"/>
    <w:rsid w:val="00143ED7"/>
    <w:rsid w:val="00164F35"/>
    <w:rsid w:val="00167DD7"/>
    <w:rsid w:val="0017474C"/>
    <w:rsid w:val="00194641"/>
    <w:rsid w:val="001A6B9F"/>
    <w:rsid w:val="001F093C"/>
    <w:rsid w:val="002012A3"/>
    <w:rsid w:val="002107BB"/>
    <w:rsid w:val="0021278B"/>
    <w:rsid w:val="00215D4C"/>
    <w:rsid w:val="002213D7"/>
    <w:rsid w:val="002365DF"/>
    <w:rsid w:val="00251713"/>
    <w:rsid w:val="00260E28"/>
    <w:rsid w:val="00275D5A"/>
    <w:rsid w:val="002947C2"/>
    <w:rsid w:val="002A0180"/>
    <w:rsid w:val="002B36EF"/>
    <w:rsid w:val="002B6E24"/>
    <w:rsid w:val="002E00AD"/>
    <w:rsid w:val="002F517B"/>
    <w:rsid w:val="0030164C"/>
    <w:rsid w:val="00342AFC"/>
    <w:rsid w:val="00355A69"/>
    <w:rsid w:val="0036710D"/>
    <w:rsid w:val="00374DFC"/>
    <w:rsid w:val="0037607A"/>
    <w:rsid w:val="00385365"/>
    <w:rsid w:val="003868BE"/>
    <w:rsid w:val="003966CD"/>
    <w:rsid w:val="003B2321"/>
    <w:rsid w:val="003B679E"/>
    <w:rsid w:val="003C4E86"/>
    <w:rsid w:val="003C6217"/>
    <w:rsid w:val="00401EFF"/>
    <w:rsid w:val="00411E0E"/>
    <w:rsid w:val="00415222"/>
    <w:rsid w:val="004502D9"/>
    <w:rsid w:val="00461DF5"/>
    <w:rsid w:val="004731C2"/>
    <w:rsid w:val="0047383D"/>
    <w:rsid w:val="004815A7"/>
    <w:rsid w:val="004A1BD9"/>
    <w:rsid w:val="004B6660"/>
    <w:rsid w:val="004C09F1"/>
    <w:rsid w:val="004C267E"/>
    <w:rsid w:val="004C4931"/>
    <w:rsid w:val="00503897"/>
    <w:rsid w:val="00515B88"/>
    <w:rsid w:val="00522226"/>
    <w:rsid w:val="00523FA8"/>
    <w:rsid w:val="0053332A"/>
    <w:rsid w:val="00560A27"/>
    <w:rsid w:val="005841EF"/>
    <w:rsid w:val="00590B72"/>
    <w:rsid w:val="00591B17"/>
    <w:rsid w:val="005B79DF"/>
    <w:rsid w:val="005D0741"/>
    <w:rsid w:val="005D3DE7"/>
    <w:rsid w:val="005D4AB0"/>
    <w:rsid w:val="005E3F5F"/>
    <w:rsid w:val="0063038E"/>
    <w:rsid w:val="00637EBB"/>
    <w:rsid w:val="0065076E"/>
    <w:rsid w:val="006514B6"/>
    <w:rsid w:val="006A3E82"/>
    <w:rsid w:val="006A56AF"/>
    <w:rsid w:val="006A7A4B"/>
    <w:rsid w:val="006B0511"/>
    <w:rsid w:val="006B6180"/>
    <w:rsid w:val="006C15B4"/>
    <w:rsid w:val="006C62B3"/>
    <w:rsid w:val="006D6DC7"/>
    <w:rsid w:val="006F13FB"/>
    <w:rsid w:val="00711992"/>
    <w:rsid w:val="00714E8B"/>
    <w:rsid w:val="00725560"/>
    <w:rsid w:val="00737591"/>
    <w:rsid w:val="007426ED"/>
    <w:rsid w:val="00745E11"/>
    <w:rsid w:val="00753829"/>
    <w:rsid w:val="00784F76"/>
    <w:rsid w:val="007A108C"/>
    <w:rsid w:val="007B4403"/>
    <w:rsid w:val="007B7535"/>
    <w:rsid w:val="007C5299"/>
    <w:rsid w:val="007E7951"/>
    <w:rsid w:val="007F58F1"/>
    <w:rsid w:val="008071E5"/>
    <w:rsid w:val="00826252"/>
    <w:rsid w:val="008271E4"/>
    <w:rsid w:val="00845FA3"/>
    <w:rsid w:val="00854C77"/>
    <w:rsid w:val="00895D1C"/>
    <w:rsid w:val="00895F0C"/>
    <w:rsid w:val="008C3E2A"/>
    <w:rsid w:val="008E5810"/>
    <w:rsid w:val="00903538"/>
    <w:rsid w:val="00903743"/>
    <w:rsid w:val="0091192A"/>
    <w:rsid w:val="0093047B"/>
    <w:rsid w:val="0093067E"/>
    <w:rsid w:val="00940630"/>
    <w:rsid w:val="009561B9"/>
    <w:rsid w:val="00964188"/>
    <w:rsid w:val="009A4A1D"/>
    <w:rsid w:val="009F51B8"/>
    <w:rsid w:val="00A02AFC"/>
    <w:rsid w:val="00A1595B"/>
    <w:rsid w:val="00A22991"/>
    <w:rsid w:val="00A34E90"/>
    <w:rsid w:val="00A35BCE"/>
    <w:rsid w:val="00A47C28"/>
    <w:rsid w:val="00A50681"/>
    <w:rsid w:val="00A54517"/>
    <w:rsid w:val="00A60A61"/>
    <w:rsid w:val="00A65A3A"/>
    <w:rsid w:val="00A74F01"/>
    <w:rsid w:val="00AA6F97"/>
    <w:rsid w:val="00AD1847"/>
    <w:rsid w:val="00AE6C84"/>
    <w:rsid w:val="00AF36B7"/>
    <w:rsid w:val="00B018A2"/>
    <w:rsid w:val="00B17C6C"/>
    <w:rsid w:val="00B21A78"/>
    <w:rsid w:val="00B643E3"/>
    <w:rsid w:val="00B80917"/>
    <w:rsid w:val="00BA3B23"/>
    <w:rsid w:val="00BA7E59"/>
    <w:rsid w:val="00BB2DF8"/>
    <w:rsid w:val="00BB6172"/>
    <w:rsid w:val="00BE0ECB"/>
    <w:rsid w:val="00BE35A1"/>
    <w:rsid w:val="00BE7851"/>
    <w:rsid w:val="00C014E5"/>
    <w:rsid w:val="00C07484"/>
    <w:rsid w:val="00C2604B"/>
    <w:rsid w:val="00C32C23"/>
    <w:rsid w:val="00C437FC"/>
    <w:rsid w:val="00C4658C"/>
    <w:rsid w:val="00C72B74"/>
    <w:rsid w:val="00C819B5"/>
    <w:rsid w:val="00C944FA"/>
    <w:rsid w:val="00CB1E64"/>
    <w:rsid w:val="00CF118A"/>
    <w:rsid w:val="00CF38B0"/>
    <w:rsid w:val="00CF76EC"/>
    <w:rsid w:val="00D17392"/>
    <w:rsid w:val="00D22769"/>
    <w:rsid w:val="00D27C9F"/>
    <w:rsid w:val="00D5066B"/>
    <w:rsid w:val="00D53B2D"/>
    <w:rsid w:val="00D60D96"/>
    <w:rsid w:val="00D6462A"/>
    <w:rsid w:val="00D702BB"/>
    <w:rsid w:val="00D9756E"/>
    <w:rsid w:val="00DA0D30"/>
    <w:rsid w:val="00DA6F8E"/>
    <w:rsid w:val="00DE1953"/>
    <w:rsid w:val="00DF004B"/>
    <w:rsid w:val="00E23F82"/>
    <w:rsid w:val="00E34F8C"/>
    <w:rsid w:val="00E3696C"/>
    <w:rsid w:val="00E4590F"/>
    <w:rsid w:val="00E528D1"/>
    <w:rsid w:val="00E544AF"/>
    <w:rsid w:val="00E81023"/>
    <w:rsid w:val="00E82361"/>
    <w:rsid w:val="00E8622A"/>
    <w:rsid w:val="00EB526B"/>
    <w:rsid w:val="00F434CD"/>
    <w:rsid w:val="00F51716"/>
    <w:rsid w:val="00F62D12"/>
    <w:rsid w:val="00F77170"/>
    <w:rsid w:val="00F912BC"/>
    <w:rsid w:val="00FA0829"/>
    <w:rsid w:val="00FA3525"/>
    <w:rsid w:val="00FB3F9B"/>
    <w:rsid w:val="00FC44E9"/>
    <w:rsid w:val="00FE7270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EFBF0678-51BA-4E45-9594-AE54EEC96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E727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EB5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EB526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l-PL"/>
    </w:rPr>
  </w:style>
  <w:style w:type="character" w:customStyle="1" w:styleId="ZagicieodgryformularzaZnak">
    <w:name w:val="Zagięcie od góry formularza Znak"/>
    <w:basedOn w:val="Domylnaczcionkaakapitu"/>
    <w:link w:val="Zagicieodgryformularza"/>
    <w:uiPriority w:val="99"/>
    <w:semiHidden/>
    <w:rsid w:val="00EB526B"/>
    <w:rPr>
      <w:rFonts w:ascii="Arial" w:eastAsia="Times New Roman" w:hAnsi="Arial" w:cs="Arial"/>
      <w:vanish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66446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13693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81272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95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53536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279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428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1260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5655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85407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54876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74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na Nowak</cp:lastModifiedBy>
  <cp:revision>7</cp:revision>
  <cp:lastPrinted>2021-03-08T08:23:00Z</cp:lastPrinted>
  <dcterms:created xsi:type="dcterms:W3CDTF">2024-03-22T23:08:00Z</dcterms:created>
  <dcterms:modified xsi:type="dcterms:W3CDTF">2024-03-25T10:02:00Z</dcterms:modified>
</cp:coreProperties>
</file>